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950E2B" w14:textId="1857123C" w:rsidR="003F47A5" w:rsidRDefault="003F47A5" w:rsidP="003F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-Reimbursement – </w:t>
      </w:r>
      <w:r>
        <w:rPr>
          <w:b/>
          <w:sz w:val="28"/>
          <w:szCs w:val="28"/>
        </w:rPr>
        <w:t xml:space="preserve">Traveler – Alternate </w:t>
      </w:r>
    </w:p>
    <w:p w14:paraId="32F5FECF" w14:textId="49BA33ED" w:rsidR="001B7400" w:rsidRPr="003F47A5" w:rsidRDefault="009B4420" w:rsidP="003F47A5">
      <w:pPr>
        <w:rPr>
          <w:b/>
        </w:rPr>
      </w:pPr>
      <w:r w:rsidRPr="003F47A5">
        <w:rPr>
          <w:b/>
        </w:rPr>
        <w:t xml:space="preserve">Can </w:t>
      </w:r>
      <w:r w:rsidR="003F47A5">
        <w:rPr>
          <w:b/>
        </w:rPr>
        <w:t>I</w:t>
      </w:r>
      <w:r w:rsidR="001B4398" w:rsidRPr="003F47A5">
        <w:rPr>
          <w:b/>
        </w:rPr>
        <w:t xml:space="preserve"> switch to another traveler once </w:t>
      </w:r>
      <w:r w:rsidR="003F47A5">
        <w:rPr>
          <w:b/>
        </w:rPr>
        <w:t>I</w:t>
      </w:r>
      <w:bookmarkStart w:id="0" w:name="_GoBack"/>
      <w:bookmarkEnd w:id="0"/>
      <w:r w:rsidR="001B4398" w:rsidRPr="003F47A5">
        <w:rPr>
          <w:b/>
        </w:rPr>
        <w:t xml:space="preserve"> have started to create an Expense </w:t>
      </w:r>
      <w:r w:rsidRPr="003F47A5">
        <w:rPr>
          <w:b/>
        </w:rPr>
        <w:t xml:space="preserve">Report or Travel Authorization?  </w:t>
      </w:r>
    </w:p>
    <w:p w14:paraId="223D0977" w14:textId="77777777" w:rsidR="001B7400" w:rsidRPr="003F47A5" w:rsidRDefault="009B4420" w:rsidP="003F47A5">
      <w:pPr>
        <w:rPr>
          <w:iCs/>
        </w:rPr>
      </w:pPr>
      <w:r w:rsidRPr="003F47A5">
        <w:rPr>
          <w:iCs/>
        </w:rPr>
        <w:t>No, y</w:t>
      </w:r>
      <w:r w:rsidR="001B4398" w:rsidRPr="003F47A5">
        <w:rPr>
          <w:iCs/>
        </w:rPr>
        <w:t>ou must start over.</w:t>
      </w:r>
    </w:p>
    <w:p w14:paraId="1AA0F1E6" w14:textId="77777777" w:rsidR="001B7400" w:rsidRPr="001B7400" w:rsidRDefault="001B7400" w:rsidP="001B7400">
      <w:pPr>
        <w:rPr>
          <w:i/>
          <w:iCs/>
          <w:color w:val="0070C0"/>
        </w:rPr>
      </w:pPr>
    </w:p>
    <w:p w14:paraId="3029E15F" w14:textId="77777777" w:rsidR="00F73F75" w:rsidRPr="00F73F75" w:rsidRDefault="00F73F75" w:rsidP="00F73F75">
      <w:pPr>
        <w:pStyle w:val="ListParagraph"/>
        <w:rPr>
          <w:i/>
          <w:iCs/>
          <w:color w:val="0070C0"/>
        </w:rPr>
      </w:pPr>
    </w:p>
    <w:sectPr w:rsidR="00F73F75" w:rsidRPr="00F73F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Segoe UI"/>
    <w:panose1 w:val="020B0502040204020203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95830"/>
    <w:multiLevelType w:val="hybridMultilevel"/>
    <w:tmpl w:val="CAAA7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4A16"/>
    <w:multiLevelType w:val="hybridMultilevel"/>
    <w:tmpl w:val="33049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D0EE2"/>
    <w:multiLevelType w:val="hybridMultilevel"/>
    <w:tmpl w:val="5E22B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60B6F"/>
    <w:multiLevelType w:val="hybridMultilevel"/>
    <w:tmpl w:val="59185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23CB5"/>
    <w:multiLevelType w:val="hybridMultilevel"/>
    <w:tmpl w:val="BEC88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95AB2"/>
    <w:multiLevelType w:val="hybridMultilevel"/>
    <w:tmpl w:val="ABE04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DF22B7"/>
    <w:multiLevelType w:val="hybridMultilevel"/>
    <w:tmpl w:val="B456B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D03BB3"/>
    <w:multiLevelType w:val="hybridMultilevel"/>
    <w:tmpl w:val="0D246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DA2MTY0MzcFYiUdpeDU4uLM/DyQAuNaAFyZ8CYsAAAA"/>
  </w:docVars>
  <w:rsids>
    <w:rsidRoot w:val="004B4187"/>
    <w:rsid w:val="00014DB5"/>
    <w:rsid w:val="00024BFA"/>
    <w:rsid w:val="00045D39"/>
    <w:rsid w:val="00086855"/>
    <w:rsid w:val="000A405E"/>
    <w:rsid w:val="000F07F1"/>
    <w:rsid w:val="000F1271"/>
    <w:rsid w:val="001046E1"/>
    <w:rsid w:val="0011308A"/>
    <w:rsid w:val="00121F40"/>
    <w:rsid w:val="00132841"/>
    <w:rsid w:val="0014078A"/>
    <w:rsid w:val="00195F3E"/>
    <w:rsid w:val="001B00E6"/>
    <w:rsid w:val="001B4398"/>
    <w:rsid w:val="001B7400"/>
    <w:rsid w:val="001B7629"/>
    <w:rsid w:val="001D1C7C"/>
    <w:rsid w:val="001D44B4"/>
    <w:rsid w:val="001E4AFF"/>
    <w:rsid w:val="001E79CC"/>
    <w:rsid w:val="001F1C0D"/>
    <w:rsid w:val="001F367C"/>
    <w:rsid w:val="001F5D7D"/>
    <w:rsid w:val="00201799"/>
    <w:rsid w:val="00203952"/>
    <w:rsid w:val="002229EB"/>
    <w:rsid w:val="00244723"/>
    <w:rsid w:val="002566D3"/>
    <w:rsid w:val="0026587A"/>
    <w:rsid w:val="00271432"/>
    <w:rsid w:val="00290C20"/>
    <w:rsid w:val="00292202"/>
    <w:rsid w:val="002A13C0"/>
    <w:rsid w:val="002A3273"/>
    <w:rsid w:val="002B242E"/>
    <w:rsid w:val="002F1F02"/>
    <w:rsid w:val="00302512"/>
    <w:rsid w:val="00321253"/>
    <w:rsid w:val="0033180A"/>
    <w:rsid w:val="0033503E"/>
    <w:rsid w:val="00344685"/>
    <w:rsid w:val="00347AA5"/>
    <w:rsid w:val="003503E0"/>
    <w:rsid w:val="00363C3B"/>
    <w:rsid w:val="00364E84"/>
    <w:rsid w:val="00384A08"/>
    <w:rsid w:val="0038732A"/>
    <w:rsid w:val="003B4D7E"/>
    <w:rsid w:val="003D488F"/>
    <w:rsid w:val="003D58A4"/>
    <w:rsid w:val="003F2C76"/>
    <w:rsid w:val="003F47A5"/>
    <w:rsid w:val="00432A5E"/>
    <w:rsid w:val="004430DE"/>
    <w:rsid w:val="004435BE"/>
    <w:rsid w:val="00445DC7"/>
    <w:rsid w:val="004565E3"/>
    <w:rsid w:val="00483A89"/>
    <w:rsid w:val="004B4187"/>
    <w:rsid w:val="004B6787"/>
    <w:rsid w:val="004D4A0D"/>
    <w:rsid w:val="004E59FB"/>
    <w:rsid w:val="0050558B"/>
    <w:rsid w:val="0051240C"/>
    <w:rsid w:val="00513E9A"/>
    <w:rsid w:val="005749B9"/>
    <w:rsid w:val="005755AE"/>
    <w:rsid w:val="005A26EA"/>
    <w:rsid w:val="005B2A18"/>
    <w:rsid w:val="005D17EF"/>
    <w:rsid w:val="006075CD"/>
    <w:rsid w:val="006200A9"/>
    <w:rsid w:val="00676526"/>
    <w:rsid w:val="00682C80"/>
    <w:rsid w:val="00694523"/>
    <w:rsid w:val="006A6B65"/>
    <w:rsid w:val="006A6BCA"/>
    <w:rsid w:val="006B6E18"/>
    <w:rsid w:val="006B74C9"/>
    <w:rsid w:val="006D6855"/>
    <w:rsid w:val="006D7AD3"/>
    <w:rsid w:val="006F7DE9"/>
    <w:rsid w:val="007060AA"/>
    <w:rsid w:val="00721344"/>
    <w:rsid w:val="00724B1F"/>
    <w:rsid w:val="007361C0"/>
    <w:rsid w:val="007615B2"/>
    <w:rsid w:val="00763310"/>
    <w:rsid w:val="007674D0"/>
    <w:rsid w:val="007B2628"/>
    <w:rsid w:val="007B5C7D"/>
    <w:rsid w:val="007B60F4"/>
    <w:rsid w:val="007C06C9"/>
    <w:rsid w:val="007C3E64"/>
    <w:rsid w:val="007E5C89"/>
    <w:rsid w:val="008023B1"/>
    <w:rsid w:val="00810421"/>
    <w:rsid w:val="00811319"/>
    <w:rsid w:val="008134DC"/>
    <w:rsid w:val="0083231E"/>
    <w:rsid w:val="00835F63"/>
    <w:rsid w:val="0085315E"/>
    <w:rsid w:val="00890A34"/>
    <w:rsid w:val="00894AB0"/>
    <w:rsid w:val="008A1F84"/>
    <w:rsid w:val="008A3909"/>
    <w:rsid w:val="008B5BC6"/>
    <w:rsid w:val="008B6708"/>
    <w:rsid w:val="008D06A7"/>
    <w:rsid w:val="008D2125"/>
    <w:rsid w:val="008D67D7"/>
    <w:rsid w:val="008E1F3B"/>
    <w:rsid w:val="009052FF"/>
    <w:rsid w:val="0091081E"/>
    <w:rsid w:val="00974AA0"/>
    <w:rsid w:val="009B4420"/>
    <w:rsid w:val="009E4698"/>
    <w:rsid w:val="009F1786"/>
    <w:rsid w:val="00A13ABB"/>
    <w:rsid w:val="00A14B9D"/>
    <w:rsid w:val="00A32A36"/>
    <w:rsid w:val="00A358BB"/>
    <w:rsid w:val="00A715A5"/>
    <w:rsid w:val="00A74A01"/>
    <w:rsid w:val="00A76881"/>
    <w:rsid w:val="00AB3403"/>
    <w:rsid w:val="00AB39CE"/>
    <w:rsid w:val="00AB6589"/>
    <w:rsid w:val="00AC7A05"/>
    <w:rsid w:val="00AF6E42"/>
    <w:rsid w:val="00B001E0"/>
    <w:rsid w:val="00B27113"/>
    <w:rsid w:val="00B40E6F"/>
    <w:rsid w:val="00B443F2"/>
    <w:rsid w:val="00B52CE6"/>
    <w:rsid w:val="00B650BD"/>
    <w:rsid w:val="00B663BA"/>
    <w:rsid w:val="00C35006"/>
    <w:rsid w:val="00C43580"/>
    <w:rsid w:val="00C47C3C"/>
    <w:rsid w:val="00CA291E"/>
    <w:rsid w:val="00CB021D"/>
    <w:rsid w:val="00CB074D"/>
    <w:rsid w:val="00CC7722"/>
    <w:rsid w:val="00CE4C69"/>
    <w:rsid w:val="00CF6D4B"/>
    <w:rsid w:val="00D339A5"/>
    <w:rsid w:val="00D33C2E"/>
    <w:rsid w:val="00D42778"/>
    <w:rsid w:val="00DA42D7"/>
    <w:rsid w:val="00DC5D81"/>
    <w:rsid w:val="00DD0073"/>
    <w:rsid w:val="00DD4EFB"/>
    <w:rsid w:val="00DE247D"/>
    <w:rsid w:val="00E03547"/>
    <w:rsid w:val="00E1185D"/>
    <w:rsid w:val="00E150FC"/>
    <w:rsid w:val="00E25558"/>
    <w:rsid w:val="00E359A0"/>
    <w:rsid w:val="00E41B24"/>
    <w:rsid w:val="00E51D3E"/>
    <w:rsid w:val="00E77083"/>
    <w:rsid w:val="00E864B1"/>
    <w:rsid w:val="00EF1613"/>
    <w:rsid w:val="00EF3E97"/>
    <w:rsid w:val="00EF5581"/>
    <w:rsid w:val="00EF7ABF"/>
    <w:rsid w:val="00F12190"/>
    <w:rsid w:val="00F404FA"/>
    <w:rsid w:val="00F519E1"/>
    <w:rsid w:val="00F64088"/>
    <w:rsid w:val="00F6649F"/>
    <w:rsid w:val="00F72B60"/>
    <w:rsid w:val="00F73F75"/>
    <w:rsid w:val="00F81C77"/>
    <w:rsid w:val="00FC177E"/>
    <w:rsid w:val="00FC321E"/>
    <w:rsid w:val="00FD5F8E"/>
    <w:rsid w:val="00FE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BDCC1"/>
  <w15:chartTrackingRefBased/>
  <w15:docId w15:val="{29E5C473-756C-4AEA-9553-E449F005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B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SA</Company>
  <LinksUpToDate>false</LinksUpToDate>
  <CharactersWithSpaces>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Schwartz</dc:creator>
  <cp:keywords/>
  <dc:description/>
  <cp:lastModifiedBy>Bonnie Correll</cp:lastModifiedBy>
  <cp:revision>3</cp:revision>
  <dcterms:created xsi:type="dcterms:W3CDTF">2018-09-06T15:11:00Z</dcterms:created>
  <dcterms:modified xsi:type="dcterms:W3CDTF">2018-09-06T17:06:00Z</dcterms:modified>
</cp:coreProperties>
</file>